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D1C352" w14:textId="77777777" w:rsidR="008F2C45" w:rsidRPr="00877B09" w:rsidRDefault="008F2C45" w:rsidP="008F2C45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877B09">
        <w:rPr>
          <w:rFonts w:ascii="Times New Roman" w:eastAsia="Times New Roman" w:hAnsi="Times New Roman" w:cs="Times New Roman"/>
          <w:b/>
          <w:sz w:val="24"/>
          <w:szCs w:val="24"/>
          <w:u w:val="single"/>
          <w:lang w:bidi="hr-HR"/>
        </w:rPr>
        <w:t>Koja je uloga industrije u provedbi sveobuhvatnih kontrola?</w:t>
      </w:r>
    </w:p>
    <w:p w14:paraId="3C3EF95B" w14:textId="77777777" w:rsidR="008F2C45" w:rsidRPr="00877B09" w:rsidRDefault="008F2C45" w:rsidP="008F2C45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6F0E65C" w14:textId="39151BBA" w:rsidR="008F2C45" w:rsidRPr="00877B09" w:rsidRDefault="008F2C45" w:rsidP="008F2C45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77B09">
        <w:rPr>
          <w:rFonts w:ascii="Times New Roman" w:eastAsia="Times New Roman" w:hAnsi="Times New Roman" w:cs="Times New Roman"/>
          <w:b/>
          <w:sz w:val="24"/>
          <w:szCs w:val="24"/>
          <w:lang w:bidi="hr-HR"/>
        </w:rPr>
        <w:t>Učinkovita provedba</w:t>
      </w:r>
      <w:r w:rsidR="004F5B34">
        <w:rPr>
          <w:rFonts w:ascii="Times New Roman" w:eastAsia="Times New Roman" w:hAnsi="Times New Roman" w:cs="Times New Roman"/>
          <w:b/>
          <w:sz w:val="24"/>
          <w:szCs w:val="24"/>
          <w:lang w:bidi="hr-HR"/>
        </w:rPr>
        <w:t xml:space="preserve"> sveobuhvatne kontrole</w:t>
      </w:r>
      <w:r w:rsidRPr="00877B09">
        <w:rPr>
          <w:rFonts w:ascii="Times New Roman" w:eastAsia="Times New Roman" w:hAnsi="Times New Roman" w:cs="Times New Roman"/>
          <w:b/>
          <w:sz w:val="24"/>
          <w:szCs w:val="24"/>
          <w:lang w:bidi="hr-HR"/>
        </w:rPr>
        <w:t xml:space="preserve"> zahtijeva od vašeg poduzeća da:</w:t>
      </w:r>
    </w:p>
    <w:p w14:paraId="72C22A24" w14:textId="77777777" w:rsidR="008F2C45" w:rsidRPr="00877B09" w:rsidRDefault="008F2C45" w:rsidP="008F2C45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before="180" w:after="12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poznaje svoje kupce i svoje proizvode</w:t>
      </w:r>
    </w:p>
    <w:p w14:paraId="1DD7954D" w14:textId="25D4F227" w:rsidR="008F2C45" w:rsidRPr="00877B09" w:rsidRDefault="00CF53A5" w:rsidP="008F2C45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before="120" w:after="120" w:line="240" w:lineRule="auto"/>
        <w:ind w:left="1080"/>
        <w:contextualSpacing w:val="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  <w:lang w:bidi="hr-HR"/>
        </w:rPr>
        <w:t>r</w:t>
      </w:r>
      <w:r w:rsidR="008F2C45"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azumije moguće krajnje uporabe i krajnje korisnike svoje robe/tehnologije</w:t>
      </w:r>
    </w:p>
    <w:p w14:paraId="728765F0" w14:textId="301CEA87" w:rsidR="008F2C45" w:rsidRPr="00877B09" w:rsidRDefault="00CF53A5" w:rsidP="008F2C45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before="120" w:after="120" w:line="240" w:lineRule="auto"/>
        <w:ind w:left="1080"/>
        <w:contextualSpacing w:val="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  <w:lang w:bidi="hr-HR"/>
        </w:rPr>
        <w:t>r</w:t>
      </w:r>
      <w:r w:rsidR="008F2C45"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azumije tehničke mogućnosti i potencijalne OMU i vojne primjene svojih proizvoda (npr. otpornost na visoki pritisak i visoke temperature ili antikorozivna svojstva)</w:t>
      </w:r>
    </w:p>
    <w:p w14:paraId="4F5EA684" w14:textId="77777777" w:rsidR="008F2C45" w:rsidRPr="00877B09" w:rsidRDefault="008F2C45" w:rsidP="008F2C45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before="120" w:after="120" w:line="240" w:lineRule="auto"/>
        <w:ind w:left="1080"/>
        <w:contextualSpacing w:val="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poznaje tržište (dobavljače i kupce) za svoje proizvode</w:t>
      </w:r>
    </w:p>
    <w:p w14:paraId="7D26F93B" w14:textId="77777777" w:rsidR="008F2C45" w:rsidRPr="00877B09" w:rsidRDefault="008F2C45" w:rsidP="008F2C45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before="120" w:after="120" w:line="240" w:lineRule="auto"/>
        <w:ind w:left="1080"/>
        <w:contextualSpacing w:val="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pažljivo vodi evidenciju svih transakcija, uključujući evidencije o navedenoj krajnjoj uporabi i navedenom krajnjem korisniku za pojedinačne proizvode u svojim zalihama</w:t>
      </w:r>
    </w:p>
    <w:p w14:paraId="5B34401F" w14:textId="79D58290" w:rsidR="008F2C45" w:rsidRPr="00877B09" w:rsidRDefault="008F2C45" w:rsidP="008F2C45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before="180" w:after="12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provodi temeljite mjere provjere radi utvrđivanja zakonitosti krajnje uporabe kako bi se utvrdio legitimitet krajnje uporabe i dobru volju subjekta</w:t>
      </w:r>
    </w:p>
    <w:p w14:paraId="7E8CD07B" w14:textId="496DF782" w:rsidR="008F2C45" w:rsidRPr="00877B09" w:rsidRDefault="008F2C45" w:rsidP="008F2C45">
      <w:pPr>
        <w:pStyle w:val="ListParagraph"/>
        <w:numPr>
          <w:ilvl w:val="0"/>
          <w:numId w:val="14"/>
        </w:numPr>
        <w:tabs>
          <w:tab w:val="num" w:pos="2160"/>
        </w:tabs>
        <w:autoSpaceDE w:val="0"/>
        <w:autoSpaceDN w:val="0"/>
        <w:adjustRightInd w:val="0"/>
        <w:spacing w:before="120" w:after="120" w:line="240" w:lineRule="auto"/>
        <w:ind w:left="108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provjeri dokumentaciju o prethodno obavljenim transakcijama s krajnjim korisnikom i prethodno navedenoj krajnjoj uporabi za </w:t>
      </w:r>
      <w:r w:rsidR="004F5B34">
        <w:rPr>
          <w:rFonts w:ascii="Times New Roman" w:eastAsia="Times New Roman" w:hAnsi="Times New Roman" w:cs="Times New Roman"/>
          <w:sz w:val="24"/>
          <w:szCs w:val="24"/>
          <w:lang w:bidi="hr-HR"/>
        </w:rPr>
        <w:t>robu</w:t>
      </w: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(oslanjajući se na učinkovito vođenje evidencije)</w:t>
      </w:r>
    </w:p>
    <w:p w14:paraId="7B26FC1C" w14:textId="56366DC8" w:rsidR="008F2C45" w:rsidRPr="00877B09" w:rsidRDefault="00246D0D" w:rsidP="008F2C45">
      <w:pPr>
        <w:pStyle w:val="ListParagraph"/>
        <w:numPr>
          <w:ilvl w:val="0"/>
          <w:numId w:val="14"/>
        </w:numPr>
        <w:tabs>
          <w:tab w:val="num" w:pos="2160"/>
        </w:tabs>
        <w:autoSpaceDE w:val="0"/>
        <w:autoSpaceDN w:val="0"/>
        <w:adjustRightInd w:val="0"/>
        <w:spacing w:before="120" w:after="120" w:line="240" w:lineRule="auto"/>
        <w:ind w:left="108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bidi="hr-HR"/>
        </w:rPr>
        <w:t>o</w:t>
      </w:r>
      <w:r w:rsidR="008F2C45"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dredi ako predmet odgovara vrsti</w:t>
      </w:r>
      <w:r w:rsidR="00FB6EED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poslovanja</w:t>
      </w:r>
      <w:r w:rsidR="008F2C45"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i tehnološkoj sofisticiranosti</w:t>
      </w:r>
      <w:r w:rsidR="00CF53A5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subjekta</w:t>
      </w:r>
      <w:r w:rsidR="008F2C45"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i odredišta </w:t>
      </w:r>
    </w:p>
    <w:p w14:paraId="21A2C0ED" w14:textId="7934BCA5" w:rsidR="008F2C45" w:rsidRPr="00877B09" w:rsidRDefault="00CF53A5" w:rsidP="008F2C45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before="180" w:after="12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bidi="hr-HR"/>
        </w:rPr>
        <w:t>u</w:t>
      </w:r>
      <w:r w:rsidR="008F2C45"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zme u obzir bilo kakve nepravilnosti ili znakove </w:t>
      </w:r>
      <w:r w:rsidR="004F5B34">
        <w:rPr>
          <w:rFonts w:ascii="Times New Roman" w:eastAsia="Times New Roman" w:hAnsi="Times New Roman" w:cs="Times New Roman"/>
          <w:sz w:val="24"/>
          <w:szCs w:val="24"/>
          <w:lang w:bidi="hr-HR"/>
        </w:rPr>
        <w:t>upozorenja</w:t>
      </w:r>
      <w:r w:rsidR="008F2C45"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u transakciji koji mogu ukazivati na to da bi predmet mogao biti namijenjen za neprikladnu krajnju uporabu, neprikladnog krajnjeg korisnika ili neprikladno odredište</w:t>
      </w:r>
    </w:p>
    <w:p w14:paraId="674B2217" w14:textId="239BAA06" w:rsidR="00177505" w:rsidRPr="008F2C45" w:rsidRDefault="008F2C45" w:rsidP="00177505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before="180" w:after="120" w:line="240" w:lineRule="auto"/>
        <w:contextualSpacing w:val="0"/>
        <w:jc w:val="both"/>
        <w:rPr>
          <w:rFonts w:ascii="Times New Roman" w:hAnsi="Times New Roman" w:cs="Times New Roman"/>
          <w:u w:val="single"/>
        </w:rPr>
      </w:pP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zahvaljujući utvrđenim postupcima lako može stupiti u kontakt s nadležnim tijelima za izdavanje dozvola </w:t>
      </w:r>
      <w:r w:rsidR="004F5B34">
        <w:rPr>
          <w:rFonts w:ascii="Times New Roman" w:eastAsia="Times New Roman" w:hAnsi="Times New Roman" w:cs="Times New Roman"/>
          <w:sz w:val="24"/>
          <w:szCs w:val="24"/>
          <w:lang w:bidi="hr-HR"/>
        </w:rPr>
        <w:t>da</w:t>
      </w: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bi dobi</w:t>
      </w:r>
      <w:r w:rsidR="004F5B34">
        <w:rPr>
          <w:rFonts w:ascii="Times New Roman" w:eastAsia="Times New Roman" w:hAnsi="Times New Roman" w:cs="Times New Roman"/>
          <w:sz w:val="24"/>
          <w:szCs w:val="24"/>
          <w:lang w:bidi="hr-HR"/>
        </w:rPr>
        <w:t>l</w:t>
      </w: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o savjet, pomoć ili se s njima konzultira</w:t>
      </w:r>
      <w:r w:rsidR="004F5B34">
        <w:rPr>
          <w:rFonts w:ascii="Times New Roman" w:eastAsia="Times New Roman" w:hAnsi="Times New Roman" w:cs="Times New Roman"/>
          <w:sz w:val="24"/>
          <w:szCs w:val="24"/>
          <w:lang w:bidi="hr-HR"/>
        </w:rPr>
        <w:t>lo</w:t>
      </w:r>
      <w:bookmarkStart w:id="0" w:name="_GoBack"/>
      <w:bookmarkEnd w:id="0"/>
    </w:p>
    <w:sectPr w:rsidR="00177505" w:rsidRPr="008F2C45">
      <w:footerReference w:type="default" r:id="rId11"/>
      <w:endnotePr>
        <w:numFmt w:val="decimal"/>
      </w:endnote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505E70" w14:textId="77777777" w:rsidR="00396D7D" w:rsidRDefault="00396D7D" w:rsidP="00D963A9">
      <w:pPr>
        <w:spacing w:after="0" w:line="240" w:lineRule="auto"/>
      </w:pPr>
      <w:r>
        <w:separator/>
      </w:r>
    </w:p>
  </w:endnote>
  <w:endnote w:type="continuationSeparator" w:id="0">
    <w:p w14:paraId="15ACBB22" w14:textId="77777777" w:rsidR="00396D7D" w:rsidRDefault="00396D7D" w:rsidP="00D963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224552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7B9F49" w14:textId="5ADE08F7" w:rsidR="00D71279" w:rsidRDefault="00D71279">
        <w:pPr>
          <w:pStyle w:val="Footer"/>
          <w:jc w:val="right"/>
        </w:pPr>
        <w:r>
          <w:rPr>
            <w:lang w:bidi="hr-HR"/>
          </w:rPr>
          <w:fldChar w:fldCharType="begin"/>
        </w:r>
        <w:r>
          <w:rPr>
            <w:lang w:bidi="hr-HR"/>
          </w:rPr>
          <w:instrText xml:space="preserve"> PAGE   \* MERGEFORMAT </w:instrText>
        </w:r>
        <w:r>
          <w:rPr>
            <w:lang w:bidi="hr-HR"/>
          </w:rPr>
          <w:fldChar w:fldCharType="separate"/>
        </w:r>
        <w:r w:rsidR="00BA36EE">
          <w:rPr>
            <w:noProof/>
            <w:lang w:bidi="hr-HR"/>
          </w:rPr>
          <w:t>1</w:t>
        </w:r>
        <w:r>
          <w:rPr>
            <w:noProof/>
            <w:lang w:bidi="hr-HR"/>
          </w:rPr>
          <w:fldChar w:fldCharType="end"/>
        </w:r>
      </w:p>
    </w:sdtContent>
  </w:sdt>
  <w:p w14:paraId="499A8E8F" w14:textId="77777777" w:rsidR="00D71279" w:rsidRDefault="00D712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452C30" w14:textId="77777777" w:rsidR="00396D7D" w:rsidRDefault="00396D7D" w:rsidP="00D963A9">
      <w:pPr>
        <w:spacing w:after="0" w:line="240" w:lineRule="auto"/>
      </w:pPr>
      <w:r>
        <w:separator/>
      </w:r>
    </w:p>
  </w:footnote>
  <w:footnote w:type="continuationSeparator" w:id="0">
    <w:p w14:paraId="6AD679A0" w14:textId="77777777" w:rsidR="00396D7D" w:rsidRDefault="00396D7D" w:rsidP="00D963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1A22AF"/>
    <w:multiLevelType w:val="hybridMultilevel"/>
    <w:tmpl w:val="F5EAC5D0"/>
    <w:lvl w:ilvl="0" w:tplc="493601F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27132DA3"/>
    <w:multiLevelType w:val="hybridMultilevel"/>
    <w:tmpl w:val="582857D6"/>
    <w:lvl w:ilvl="0" w:tplc="3D16EAA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C554169"/>
    <w:multiLevelType w:val="hybridMultilevel"/>
    <w:tmpl w:val="1150AB4E"/>
    <w:lvl w:ilvl="0" w:tplc="086A26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95275FE">
      <w:start w:val="2060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AA29CF4">
      <w:start w:val="2060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 w:hint="default"/>
      </w:rPr>
    </w:lvl>
    <w:lvl w:ilvl="3" w:tplc="60AAEF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CCA9B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A72E0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126F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4BEBE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68D7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3D0F3A93"/>
    <w:multiLevelType w:val="hybridMultilevel"/>
    <w:tmpl w:val="BB30B2E4"/>
    <w:lvl w:ilvl="0" w:tplc="691CB3E6">
      <w:start w:val="1"/>
      <w:numFmt w:val="bullet"/>
      <w:lvlText w:val="•"/>
      <w:lvlJc w:val="left"/>
      <w:pPr>
        <w:tabs>
          <w:tab w:val="num" w:pos="810"/>
        </w:tabs>
        <w:ind w:left="810" w:hanging="360"/>
      </w:pPr>
      <w:rPr>
        <w:rFonts w:ascii="Arial" w:hAnsi="Arial" w:hint="default"/>
      </w:rPr>
    </w:lvl>
    <w:lvl w:ilvl="1" w:tplc="2760E75C">
      <w:start w:val="2861"/>
      <w:numFmt w:val="bullet"/>
      <w:lvlText w:val="–"/>
      <w:lvlJc w:val="left"/>
      <w:pPr>
        <w:tabs>
          <w:tab w:val="num" w:pos="1530"/>
        </w:tabs>
        <w:ind w:left="1530" w:hanging="360"/>
      </w:pPr>
      <w:rPr>
        <w:rFonts w:ascii="Arial" w:hAnsi="Arial" w:hint="default"/>
      </w:rPr>
    </w:lvl>
    <w:lvl w:ilvl="2" w:tplc="6B24D536" w:tentative="1">
      <w:start w:val="1"/>
      <w:numFmt w:val="bullet"/>
      <w:lvlText w:val="•"/>
      <w:lvlJc w:val="left"/>
      <w:pPr>
        <w:tabs>
          <w:tab w:val="num" w:pos="2250"/>
        </w:tabs>
        <w:ind w:left="2250" w:hanging="360"/>
      </w:pPr>
      <w:rPr>
        <w:rFonts w:ascii="Arial" w:hAnsi="Arial" w:hint="default"/>
      </w:rPr>
    </w:lvl>
    <w:lvl w:ilvl="3" w:tplc="2BB2BB9A" w:tentative="1">
      <w:start w:val="1"/>
      <w:numFmt w:val="bullet"/>
      <w:lvlText w:val="•"/>
      <w:lvlJc w:val="left"/>
      <w:pPr>
        <w:tabs>
          <w:tab w:val="num" w:pos="2970"/>
        </w:tabs>
        <w:ind w:left="2970" w:hanging="360"/>
      </w:pPr>
      <w:rPr>
        <w:rFonts w:ascii="Arial" w:hAnsi="Arial" w:hint="default"/>
      </w:rPr>
    </w:lvl>
    <w:lvl w:ilvl="4" w:tplc="A77CEFBE" w:tentative="1">
      <w:start w:val="1"/>
      <w:numFmt w:val="bullet"/>
      <w:lvlText w:val="•"/>
      <w:lvlJc w:val="left"/>
      <w:pPr>
        <w:tabs>
          <w:tab w:val="num" w:pos="3690"/>
        </w:tabs>
        <w:ind w:left="3690" w:hanging="360"/>
      </w:pPr>
      <w:rPr>
        <w:rFonts w:ascii="Arial" w:hAnsi="Arial" w:hint="default"/>
      </w:rPr>
    </w:lvl>
    <w:lvl w:ilvl="5" w:tplc="0EB81D02" w:tentative="1">
      <w:start w:val="1"/>
      <w:numFmt w:val="bullet"/>
      <w:lvlText w:val="•"/>
      <w:lvlJc w:val="left"/>
      <w:pPr>
        <w:tabs>
          <w:tab w:val="num" w:pos="4410"/>
        </w:tabs>
        <w:ind w:left="4410" w:hanging="360"/>
      </w:pPr>
      <w:rPr>
        <w:rFonts w:ascii="Arial" w:hAnsi="Arial" w:hint="default"/>
      </w:rPr>
    </w:lvl>
    <w:lvl w:ilvl="6" w:tplc="385215A8" w:tentative="1">
      <w:start w:val="1"/>
      <w:numFmt w:val="bullet"/>
      <w:lvlText w:val="•"/>
      <w:lvlJc w:val="left"/>
      <w:pPr>
        <w:tabs>
          <w:tab w:val="num" w:pos="5130"/>
        </w:tabs>
        <w:ind w:left="5130" w:hanging="360"/>
      </w:pPr>
      <w:rPr>
        <w:rFonts w:ascii="Arial" w:hAnsi="Arial" w:hint="default"/>
      </w:rPr>
    </w:lvl>
    <w:lvl w:ilvl="7" w:tplc="41E437D0" w:tentative="1">
      <w:start w:val="1"/>
      <w:numFmt w:val="bullet"/>
      <w:lvlText w:val="•"/>
      <w:lvlJc w:val="left"/>
      <w:pPr>
        <w:tabs>
          <w:tab w:val="num" w:pos="5850"/>
        </w:tabs>
        <w:ind w:left="5850" w:hanging="360"/>
      </w:pPr>
      <w:rPr>
        <w:rFonts w:ascii="Arial" w:hAnsi="Arial" w:hint="default"/>
      </w:rPr>
    </w:lvl>
    <w:lvl w:ilvl="8" w:tplc="B8288B9E" w:tentative="1">
      <w:start w:val="1"/>
      <w:numFmt w:val="bullet"/>
      <w:lvlText w:val="•"/>
      <w:lvlJc w:val="left"/>
      <w:pPr>
        <w:tabs>
          <w:tab w:val="num" w:pos="6570"/>
        </w:tabs>
        <w:ind w:left="6570" w:hanging="360"/>
      </w:pPr>
      <w:rPr>
        <w:rFonts w:ascii="Arial" w:hAnsi="Arial" w:hint="default"/>
      </w:rPr>
    </w:lvl>
  </w:abstractNum>
  <w:abstractNum w:abstractNumId="4" w15:restartNumberingAfterBreak="0">
    <w:nsid w:val="3E0A4608"/>
    <w:multiLevelType w:val="hybridMultilevel"/>
    <w:tmpl w:val="C7102770"/>
    <w:lvl w:ilvl="0" w:tplc="DEA63762">
      <w:start w:val="1"/>
      <w:numFmt w:val="bullet"/>
      <w:lvlText w:val=""/>
      <w:lvlJc w:val="left"/>
      <w:pPr>
        <w:ind w:left="720" w:hanging="360"/>
      </w:pPr>
      <w:rPr>
        <w:rFonts w:ascii="Wingdings" w:hAnsi="Wingdings" w:hint="default"/>
        <w:b/>
        <w:color w:val="auto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232779"/>
    <w:multiLevelType w:val="hybridMultilevel"/>
    <w:tmpl w:val="2AFC58D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A03697"/>
    <w:multiLevelType w:val="hybridMultilevel"/>
    <w:tmpl w:val="F216E7F6"/>
    <w:lvl w:ilvl="0" w:tplc="ABC0620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162658"/>
    <w:multiLevelType w:val="hybridMultilevel"/>
    <w:tmpl w:val="4C9C53C2"/>
    <w:lvl w:ilvl="0" w:tplc="ABC0620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0B68B9"/>
    <w:multiLevelType w:val="hybridMultilevel"/>
    <w:tmpl w:val="9320BC40"/>
    <w:lvl w:ilvl="0" w:tplc="ABC0620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323568"/>
    <w:multiLevelType w:val="hybridMultilevel"/>
    <w:tmpl w:val="38BA8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925EF8"/>
    <w:multiLevelType w:val="hybridMultilevel"/>
    <w:tmpl w:val="1400A144"/>
    <w:lvl w:ilvl="0" w:tplc="ABC0620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D1182C"/>
    <w:multiLevelType w:val="hybridMultilevel"/>
    <w:tmpl w:val="0A92C8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auto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33256F"/>
    <w:multiLevelType w:val="hybridMultilevel"/>
    <w:tmpl w:val="267A6AFA"/>
    <w:lvl w:ilvl="0" w:tplc="8A7C51A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805C60"/>
    <w:multiLevelType w:val="hybridMultilevel"/>
    <w:tmpl w:val="561038C8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7BEF56E9"/>
    <w:multiLevelType w:val="hybridMultilevel"/>
    <w:tmpl w:val="8D9E6F80"/>
    <w:lvl w:ilvl="0" w:tplc="ABC0620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6A53BA"/>
    <w:multiLevelType w:val="hybridMultilevel"/>
    <w:tmpl w:val="9FAAC43E"/>
    <w:lvl w:ilvl="0" w:tplc="ABC0620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5525B6"/>
    <w:multiLevelType w:val="hybridMultilevel"/>
    <w:tmpl w:val="F15E44F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"/>
  </w:num>
  <w:num w:numId="2">
    <w:abstractNumId w:val="2"/>
  </w:num>
  <w:num w:numId="3">
    <w:abstractNumId w:val="9"/>
  </w:num>
  <w:num w:numId="4">
    <w:abstractNumId w:val="7"/>
  </w:num>
  <w:num w:numId="5">
    <w:abstractNumId w:val="4"/>
  </w:num>
  <w:num w:numId="6">
    <w:abstractNumId w:val="15"/>
  </w:num>
  <w:num w:numId="7">
    <w:abstractNumId w:val="8"/>
  </w:num>
  <w:num w:numId="8">
    <w:abstractNumId w:val="14"/>
  </w:num>
  <w:num w:numId="9">
    <w:abstractNumId w:val="10"/>
  </w:num>
  <w:num w:numId="10">
    <w:abstractNumId w:val="11"/>
  </w:num>
  <w:num w:numId="11">
    <w:abstractNumId w:val="6"/>
  </w:num>
  <w:num w:numId="12">
    <w:abstractNumId w:val="5"/>
  </w:num>
  <w:num w:numId="13">
    <w:abstractNumId w:val="13"/>
  </w:num>
  <w:num w:numId="14">
    <w:abstractNumId w:val="0"/>
  </w:num>
  <w:num w:numId="15">
    <w:abstractNumId w:val="12"/>
  </w:num>
  <w:num w:numId="16">
    <w:abstractNumId w:val="1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1"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QysjAxtzQ2MTQyMTdV0lEKTi0uzszPAykwrAUAWAQ3KCwAAAA="/>
  </w:docVars>
  <w:rsids>
    <w:rsidRoot w:val="00D963A9"/>
    <w:rsid w:val="00034B72"/>
    <w:rsid w:val="00035C30"/>
    <w:rsid w:val="000443D6"/>
    <w:rsid w:val="000509CD"/>
    <w:rsid w:val="000653CD"/>
    <w:rsid w:val="000655B9"/>
    <w:rsid w:val="00084ADF"/>
    <w:rsid w:val="0017665F"/>
    <w:rsid w:val="00177505"/>
    <w:rsid w:val="001A5F84"/>
    <w:rsid w:val="001B3215"/>
    <w:rsid w:val="00201FD4"/>
    <w:rsid w:val="00224755"/>
    <w:rsid w:val="00246D0D"/>
    <w:rsid w:val="00267783"/>
    <w:rsid w:val="002F5722"/>
    <w:rsid w:val="002F6EF4"/>
    <w:rsid w:val="00304D26"/>
    <w:rsid w:val="00352217"/>
    <w:rsid w:val="0037142F"/>
    <w:rsid w:val="00376FCC"/>
    <w:rsid w:val="00396D7D"/>
    <w:rsid w:val="003A29A4"/>
    <w:rsid w:val="003B2B13"/>
    <w:rsid w:val="003B3F97"/>
    <w:rsid w:val="004207EA"/>
    <w:rsid w:val="0043267A"/>
    <w:rsid w:val="004B0769"/>
    <w:rsid w:val="004B22BC"/>
    <w:rsid w:val="004D58E2"/>
    <w:rsid w:val="004E38E8"/>
    <w:rsid w:val="004F5B34"/>
    <w:rsid w:val="00500009"/>
    <w:rsid w:val="00500978"/>
    <w:rsid w:val="00573931"/>
    <w:rsid w:val="0057610D"/>
    <w:rsid w:val="00591811"/>
    <w:rsid w:val="005C356A"/>
    <w:rsid w:val="005D17FE"/>
    <w:rsid w:val="005E2C2A"/>
    <w:rsid w:val="00601E7E"/>
    <w:rsid w:val="00607C1A"/>
    <w:rsid w:val="006116BA"/>
    <w:rsid w:val="00640937"/>
    <w:rsid w:val="00655ECD"/>
    <w:rsid w:val="00673CD9"/>
    <w:rsid w:val="00684E70"/>
    <w:rsid w:val="006D765F"/>
    <w:rsid w:val="006E23EB"/>
    <w:rsid w:val="006E488A"/>
    <w:rsid w:val="00722B00"/>
    <w:rsid w:val="007F2D1C"/>
    <w:rsid w:val="00866202"/>
    <w:rsid w:val="00877B09"/>
    <w:rsid w:val="008E2D9D"/>
    <w:rsid w:val="008F2368"/>
    <w:rsid w:val="008F2C45"/>
    <w:rsid w:val="008F3E61"/>
    <w:rsid w:val="00900B21"/>
    <w:rsid w:val="00902636"/>
    <w:rsid w:val="0092147E"/>
    <w:rsid w:val="00943BC9"/>
    <w:rsid w:val="00944CD6"/>
    <w:rsid w:val="009515A4"/>
    <w:rsid w:val="009664E0"/>
    <w:rsid w:val="009A6350"/>
    <w:rsid w:val="009C1965"/>
    <w:rsid w:val="009C3343"/>
    <w:rsid w:val="009C6329"/>
    <w:rsid w:val="009F0711"/>
    <w:rsid w:val="00A404AB"/>
    <w:rsid w:val="00A47241"/>
    <w:rsid w:val="00A66AAC"/>
    <w:rsid w:val="00A7232F"/>
    <w:rsid w:val="00A77159"/>
    <w:rsid w:val="00A93665"/>
    <w:rsid w:val="00AD3C33"/>
    <w:rsid w:val="00B23759"/>
    <w:rsid w:val="00B41955"/>
    <w:rsid w:val="00B7494C"/>
    <w:rsid w:val="00B917F7"/>
    <w:rsid w:val="00BA36EE"/>
    <w:rsid w:val="00BA554A"/>
    <w:rsid w:val="00BD35E2"/>
    <w:rsid w:val="00BD4B1A"/>
    <w:rsid w:val="00BE3D49"/>
    <w:rsid w:val="00BE6A58"/>
    <w:rsid w:val="00BF0C79"/>
    <w:rsid w:val="00C03771"/>
    <w:rsid w:val="00C80B0E"/>
    <w:rsid w:val="00C84569"/>
    <w:rsid w:val="00C927FC"/>
    <w:rsid w:val="00C95B37"/>
    <w:rsid w:val="00CC59A7"/>
    <w:rsid w:val="00CF53A5"/>
    <w:rsid w:val="00D62AA9"/>
    <w:rsid w:val="00D63886"/>
    <w:rsid w:val="00D71279"/>
    <w:rsid w:val="00D963A9"/>
    <w:rsid w:val="00E07755"/>
    <w:rsid w:val="00E47C28"/>
    <w:rsid w:val="00E61491"/>
    <w:rsid w:val="00E710C1"/>
    <w:rsid w:val="00E747E2"/>
    <w:rsid w:val="00E77DC1"/>
    <w:rsid w:val="00EA45A2"/>
    <w:rsid w:val="00EC41B9"/>
    <w:rsid w:val="00F11F9B"/>
    <w:rsid w:val="00F25988"/>
    <w:rsid w:val="00F34C11"/>
    <w:rsid w:val="00F6766B"/>
    <w:rsid w:val="00FB6EED"/>
    <w:rsid w:val="00FC06FA"/>
    <w:rsid w:val="00FC1D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0E77B45"/>
  <w15:docId w15:val="{4BA9472C-B9BD-4537-8798-DE684B3639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963A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D963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3A9"/>
  </w:style>
  <w:style w:type="paragraph" w:styleId="ListParagraph">
    <w:name w:val="List Paragraph"/>
    <w:basedOn w:val="Normal"/>
    <w:uiPriority w:val="34"/>
    <w:qFormat/>
    <w:rsid w:val="00D963A9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D963A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963A9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D963A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963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63A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63A9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963A9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963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963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3A9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902636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E488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E488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E488A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2B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2B1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B025A368495844990383BEFE54430B" ma:contentTypeVersion="8" ma:contentTypeDescription="Create a new document." ma:contentTypeScope="" ma:versionID="d6658179ed1df7a2cebd2b4d2c5b6e60">
  <xsd:schema xmlns:xsd="http://www.w3.org/2001/XMLSchema" xmlns:xs="http://www.w3.org/2001/XMLSchema" xmlns:p="http://schemas.microsoft.com/office/2006/metadata/properties" xmlns:ns2="22c90bce-2cbd-47c9-a5a8-76d2d6d13de2" xmlns:ns3="1534e5d4-e7fe-4392-9655-70f228cf5b35" xmlns:ns4="8f294c81-eed8-4385-93ed-23d6dd3d576a" targetNamespace="http://schemas.microsoft.com/office/2006/metadata/properties" ma:root="true" ma:fieldsID="5284d064dcb28df9a583212ced7dc774" ns2:_="" ns3:_="" ns4:_="">
    <xsd:import namespace="22c90bce-2cbd-47c9-a5a8-76d2d6d13de2"/>
    <xsd:import namespace="1534e5d4-e7fe-4392-9655-70f228cf5b35"/>
    <xsd:import namespace="8f294c81-eed8-4385-93ed-23d6dd3d576a"/>
    <xsd:element name="properties">
      <xsd:complexType>
        <xsd:sequence>
          <xsd:element name="documentManagement">
            <xsd:complexType>
              <xsd:all>
                <xsd:element ref="ns2:mfa46ff090dd47e589c97dbc7825eb2e" minOccurs="0"/>
                <xsd:element ref="ns3:TaxCatchAll" minOccurs="0"/>
                <xsd:element ref="ns2:Document_x0020_Status"/>
                <xsd:element ref="ns2:Deliverable"/>
                <xsd:element ref="ns2:Comments" minOccurs="0"/>
                <xsd:element ref="ns4:C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c90bce-2cbd-47c9-a5a8-76d2d6d13de2" elementFormDefault="qualified">
    <xsd:import namespace="http://schemas.microsoft.com/office/2006/documentManagement/types"/>
    <xsd:import namespace="http://schemas.microsoft.com/office/infopath/2007/PartnerControls"/>
    <xsd:element name="mfa46ff090dd47e589c97dbc7825eb2e" ma:index="9" ma:taxonomy="true" ma:internalName="mfa46ff090dd47e589c97dbc7825eb2e" ma:taxonomyFieldName="Document_x0020_Category" ma:displayName="Document Category" ma:readOnly="false" ma:default="" ma:fieldId="{6fa46ff0-90dd-47e5-89c9-7dbc7825eb2e}" ma:taxonomyMulti="true" ma:sspId="84cbda40-2537-444e-86bb-4f84926de202" ma:termSetId="a83527ac-39dd-46b8-b863-771855a61c7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_x0020_Status" ma:index="11" ma:displayName="Document Status" ma:default="Draft" ma:format="Dropdown" ma:internalName="Document_x0020_Status">
      <xsd:simpleType>
        <xsd:restriction base="dms:Choice">
          <xsd:enumeration value="Draft"/>
          <xsd:enumeration value="Final"/>
        </xsd:restriction>
      </xsd:simpleType>
    </xsd:element>
    <xsd:element name="Deliverable" ma:index="12" ma:displayName="Deliverable" ma:default="No" ma:format="Dropdown" ma:internalName="Deliverable">
      <xsd:simpleType>
        <xsd:restriction base="dms:Choice">
          <xsd:enumeration value="Yes"/>
          <xsd:enumeration value="No"/>
        </xsd:restriction>
      </xsd:simpleType>
    </xsd:element>
    <xsd:element name="Comments" ma:index="13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34e5d4-e7fe-4392-9655-70f228cf5b35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description="" ma:hidden="true" ma:list="{406d36a8-cc95-4f3f-8f62-0901a9932021}" ma:internalName="TaxCatchAll" ma:showField="CatchAllData" ma:web="1534e5d4-e7fe-4392-9655-70f228cf5b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294c81-eed8-4385-93ed-23d6dd3d576a" elementFormDefault="qualified">
    <xsd:import namespace="http://schemas.microsoft.com/office/2006/documentManagement/types"/>
    <xsd:import namespace="http://schemas.microsoft.com/office/infopath/2007/PartnerControls"/>
    <xsd:element name="CM" ma:index="14" nillable="true" ma:displayName="CM?" ma:format="Dropdown" ma:internalName="CM">
      <xsd:simpleType>
        <xsd:restriction base="dms:Choice">
          <xsd:enumeration value="Yes"/>
          <xsd:enumeration value="No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M xmlns="8f294c81-eed8-4385-93ed-23d6dd3d576a" xsi:nil="true"/>
    <Document_x0020_Status xmlns="22c90bce-2cbd-47c9-a5a8-76d2d6d13de2">Draft</Document_x0020_Status>
    <Deliverable xmlns="22c90bce-2cbd-47c9-a5a8-76d2d6d13de2">No</Deliverable>
    <Comments xmlns="22c90bce-2cbd-47c9-a5a8-76d2d6d13de2" xsi:nil="true"/>
    <TaxCatchAll xmlns="1534e5d4-e7fe-4392-9655-70f228cf5b35">
      <Value>58</Value>
    </TaxCatchAll>
    <mfa46ff090dd47e589c97dbc7825eb2e xmlns="22c90bce-2cbd-47c9-a5a8-76d2d6d13de2">
      <Terms xmlns="http://schemas.microsoft.com/office/infopath/2007/PartnerControls">
        <TermInfo xmlns="http://schemas.microsoft.com/office/infopath/2007/PartnerControls">
          <TermName xmlns="http://schemas.microsoft.com/office/infopath/2007/PartnerControls">Other</TermName>
          <TermId xmlns="http://schemas.microsoft.com/office/infopath/2007/PartnerControls">63315dc7-df96-4ddf-aeb5-0d04ed27e0fc</TermId>
        </TermInfo>
      </Terms>
    </mfa46ff090dd47e589c97dbc7825eb2e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6A9AB82A-568E-4E34-A112-CF5C95F0CA9C}"/>
</file>

<file path=customXml/itemProps2.xml><?xml version="1.0" encoding="utf-8"?>
<ds:datastoreItem xmlns:ds="http://schemas.openxmlformats.org/officeDocument/2006/customXml" ds:itemID="{AAEE3DEF-2333-4A04-A012-2F3C1B0D586E}"/>
</file>

<file path=customXml/itemProps3.xml><?xml version="1.0" encoding="utf-8"?>
<ds:datastoreItem xmlns:ds="http://schemas.openxmlformats.org/officeDocument/2006/customXml" ds:itemID="{80634CDD-FCFE-48D3-815B-A151CB3E7A29}"/>
</file>

<file path=customXml/itemProps4.xml><?xml version="1.0" encoding="utf-8"?>
<ds:datastoreItem xmlns:ds="http://schemas.openxmlformats.org/officeDocument/2006/customXml" ds:itemID="{9CC09A71-891C-7749-917F-7D889E1E505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30</Words>
  <Characters>1220</Characters>
  <Application>Microsoft Office Word</Application>
  <DocSecurity>0</DocSecurity>
  <Lines>39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AN L. CATHIE</dc:creator>
  <cp:lastModifiedBy>Katja Anic</cp:lastModifiedBy>
  <cp:revision>5</cp:revision>
  <dcterms:created xsi:type="dcterms:W3CDTF">2019-10-11T13:30:00Z</dcterms:created>
  <dcterms:modified xsi:type="dcterms:W3CDTF">2019-10-23T2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B025A368495844990383BEFE54430B</vt:lpwstr>
  </property>
  <property fmtid="{D5CDD505-2E9C-101B-9397-08002B2CF9AE}" pid="3" name="Document Category">
    <vt:lpwstr>58;#Other|63315dc7-df96-4ddf-aeb5-0d04ed27e0fc</vt:lpwstr>
  </property>
</Properties>
</file>